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C9A926" w14:textId="559FFF4E" w:rsidR="00A45CF9" w:rsidRPr="004760DE" w:rsidRDefault="00765C92" w:rsidP="004760DE">
      <w:pPr>
        <w:pStyle w:val="Title"/>
      </w:pPr>
      <w:r>
        <w:t xml:space="preserve">Lab 0. </w:t>
      </w:r>
      <w:r w:rsidR="006A2D99" w:rsidRPr="004760DE">
        <w:t>QEMU Simulator and Raspberry PI</w:t>
      </w:r>
      <w:r w:rsidR="00846E21" w:rsidRPr="004760DE">
        <w:t xml:space="preserve"> Setup</w:t>
      </w:r>
      <w:r w:rsidR="006A2D99" w:rsidRPr="004760DE">
        <w:t xml:space="preserve"> </w:t>
      </w:r>
    </w:p>
    <w:p w14:paraId="6FF871BE" w14:textId="4FF204FF" w:rsidR="006A2D99" w:rsidRPr="00704544" w:rsidRDefault="006A2D99" w:rsidP="006A2D99">
      <w:pPr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We setup a simulation environment with QEMU to run Raspberry PI code on your PC.</w:t>
      </w:r>
      <w:r w:rsidR="00D4313A" w:rsidRPr="00704544">
        <w:rPr>
          <w:rFonts w:ascii="Times New Roman" w:hAnsi="Times New Roman" w:cs="Times New Roman"/>
          <w:sz w:val="22"/>
          <w:szCs w:val="22"/>
        </w:rPr>
        <w:t xml:space="preserve"> The following instructions are for Windows 11.</w:t>
      </w:r>
    </w:p>
    <w:p w14:paraId="5D790E31" w14:textId="32C41838" w:rsidR="004760DE" w:rsidRPr="00777FC0" w:rsidRDefault="006A2D99" w:rsidP="004760DE">
      <w:pPr>
        <w:pStyle w:val="Heading1"/>
        <w:rPr>
          <w:sz w:val="32"/>
          <w:szCs w:val="32"/>
        </w:rPr>
      </w:pPr>
      <w:r w:rsidRPr="00777FC0">
        <w:rPr>
          <w:sz w:val="32"/>
          <w:szCs w:val="32"/>
        </w:rPr>
        <w:t>Step 1</w:t>
      </w:r>
      <w:r w:rsidR="00777FC0">
        <w:rPr>
          <w:sz w:val="32"/>
          <w:szCs w:val="32"/>
        </w:rPr>
        <w:t>. S</w:t>
      </w:r>
      <w:r w:rsidR="00777FC0" w:rsidRPr="00777FC0">
        <w:rPr>
          <w:sz w:val="32"/>
          <w:szCs w:val="32"/>
        </w:rPr>
        <w:t>et</w:t>
      </w:r>
      <w:r w:rsidR="00777FC0">
        <w:rPr>
          <w:sz w:val="32"/>
          <w:szCs w:val="32"/>
        </w:rPr>
        <w:t xml:space="preserve"> </w:t>
      </w:r>
      <w:r w:rsidR="00777FC0" w:rsidRPr="00777FC0">
        <w:rPr>
          <w:sz w:val="32"/>
          <w:szCs w:val="32"/>
        </w:rPr>
        <w:t>up QEMU and KVM</w:t>
      </w:r>
    </w:p>
    <w:p w14:paraId="0AD33911" w14:textId="44DE1297" w:rsidR="006A2D99" w:rsidRPr="00704544" w:rsidRDefault="006A2D99" w:rsidP="006A2D99">
      <w:pPr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Follow the instructions in this video to set</w:t>
      </w:r>
      <w:r w:rsidR="00777FC0">
        <w:rPr>
          <w:rFonts w:ascii="Times New Roman" w:hAnsi="Times New Roman" w:cs="Times New Roman"/>
          <w:sz w:val="22"/>
          <w:szCs w:val="22"/>
        </w:rPr>
        <w:t xml:space="preserve"> </w:t>
      </w:r>
      <w:r w:rsidRPr="00704544">
        <w:rPr>
          <w:rFonts w:ascii="Times New Roman" w:hAnsi="Times New Roman" w:cs="Times New Roman"/>
          <w:sz w:val="22"/>
          <w:szCs w:val="22"/>
        </w:rPr>
        <w:t>up QEMU and KVM (skip the last step of installing Ubuntu Linux)</w:t>
      </w:r>
    </w:p>
    <w:p w14:paraId="610AE480" w14:textId="11CD44C0" w:rsidR="006A2D99" w:rsidRPr="00704544" w:rsidRDefault="006A2D99" w:rsidP="006A2D99">
      <w:pPr>
        <w:spacing w:after="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QEMU Installation Guide for Windows PC [with KVM]</w:t>
      </w:r>
    </w:p>
    <w:p w14:paraId="5059133C" w14:textId="2D19852D" w:rsidR="006A2D99" w:rsidRPr="00704544" w:rsidRDefault="006A2D99" w:rsidP="006A2D99">
      <w:pPr>
        <w:rPr>
          <w:rFonts w:ascii="Times New Roman" w:hAnsi="Times New Roman" w:cs="Times New Roman"/>
          <w:sz w:val="22"/>
          <w:szCs w:val="22"/>
        </w:rPr>
      </w:pPr>
      <w:hyperlink r:id="rId5" w:history="1">
        <w:r w:rsidRPr="00704544">
          <w:rPr>
            <w:rStyle w:val="Hyperlink"/>
            <w:rFonts w:ascii="Times New Roman" w:hAnsi="Times New Roman" w:cs="Times New Roman"/>
            <w:sz w:val="22"/>
            <w:szCs w:val="22"/>
          </w:rPr>
          <w:t>https://www.youtube.com/watch?v=dPg8P5DYZNg</w:t>
        </w:r>
      </w:hyperlink>
      <w:r w:rsidRPr="00704544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423CF327" w14:textId="3DABDE3F" w:rsidR="006A2D99" w:rsidRPr="00704544" w:rsidRDefault="006A2D99" w:rsidP="006A2D99">
      <w:pPr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 xml:space="preserve">First, from Search box, start “Turn Windows features on or off”, and enable these three options: </w:t>
      </w:r>
      <w:proofErr w:type="spellStart"/>
      <w:r w:rsidRPr="00704544">
        <w:rPr>
          <w:rFonts w:ascii="Times New Roman" w:hAnsi="Times New Roman" w:cs="Times New Roman"/>
          <w:sz w:val="22"/>
          <w:szCs w:val="22"/>
        </w:rPr>
        <w:t>HyperV</w:t>
      </w:r>
      <w:proofErr w:type="spellEnd"/>
      <w:r w:rsidRPr="00704544">
        <w:rPr>
          <w:rFonts w:ascii="Times New Roman" w:hAnsi="Times New Roman" w:cs="Times New Roman"/>
          <w:sz w:val="22"/>
          <w:szCs w:val="22"/>
        </w:rPr>
        <w:t>, Windows Subsystem for Linux, Virtual Machine Platform.</w:t>
      </w:r>
    </w:p>
    <w:p w14:paraId="608E25BE" w14:textId="28A97989" w:rsidR="006A2D99" w:rsidRPr="00704544" w:rsidRDefault="006A2D99" w:rsidP="006A2D99">
      <w:pPr>
        <w:spacing w:after="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 xml:space="preserve">From Windows </w:t>
      </w:r>
      <w:proofErr w:type="spellStart"/>
      <w:r w:rsidRPr="00704544">
        <w:rPr>
          <w:rFonts w:ascii="Times New Roman" w:hAnsi="Times New Roman" w:cs="Times New Roman"/>
          <w:sz w:val="22"/>
          <w:szCs w:val="22"/>
        </w:rPr>
        <w:t>Powershell</w:t>
      </w:r>
      <w:proofErr w:type="spellEnd"/>
      <w:r w:rsidRPr="00704544">
        <w:rPr>
          <w:rFonts w:ascii="Times New Roman" w:hAnsi="Times New Roman" w:cs="Times New Roman"/>
          <w:sz w:val="22"/>
          <w:szCs w:val="22"/>
        </w:rPr>
        <w:t>,</w:t>
      </w:r>
      <w:r w:rsidR="00E14FDD" w:rsidRPr="00E14FDD">
        <w:t xml:space="preserve"> </w:t>
      </w:r>
      <w:r w:rsidRPr="00704544">
        <w:rPr>
          <w:rFonts w:ascii="Times New Roman" w:hAnsi="Times New Roman" w:cs="Times New Roman"/>
          <w:sz w:val="22"/>
          <w:szCs w:val="22"/>
        </w:rPr>
        <w:t>run:</w:t>
      </w:r>
    </w:p>
    <w:p w14:paraId="39F519AD" w14:textId="0CEFA4B3" w:rsidR="006A2D99" w:rsidRPr="007600B8" w:rsidRDefault="006A2D99" w:rsidP="007600B8">
      <w:pPr>
        <w:shd w:val="clear" w:color="auto" w:fill="F8F8FA"/>
        <w:spacing w:after="0" w:line="240" w:lineRule="auto"/>
        <w:rPr>
          <w:rStyle w:val="VerbatimChar"/>
          <w:rFonts w:ascii="Times New Roman" w:eastAsia="IBM Plex Mono" w:hAnsi="Times New Roman"/>
          <w:color w:val="000000"/>
        </w:rPr>
      </w:pPr>
      <w:proofErr w:type="spellStart"/>
      <w:r w:rsidRPr="007600B8">
        <w:rPr>
          <w:rStyle w:val="VerbatimChar"/>
          <w:rFonts w:ascii="Times New Roman" w:eastAsia="IBM Plex Mono" w:hAnsi="Times New Roman"/>
          <w:color w:val="000000"/>
        </w:rPr>
        <w:t>wsl</w:t>
      </w:r>
      <w:proofErr w:type="spellEnd"/>
      <w:r w:rsidRPr="007600B8">
        <w:rPr>
          <w:rStyle w:val="VerbatimChar"/>
          <w:rFonts w:ascii="Times New Roman" w:eastAsia="IBM Plex Mono" w:hAnsi="Times New Roman"/>
          <w:color w:val="000000"/>
        </w:rPr>
        <w:t xml:space="preserve"> --install</w:t>
      </w:r>
    </w:p>
    <w:p w14:paraId="0AE6C789" w14:textId="77777777" w:rsidR="006A2D99" w:rsidRPr="007600B8" w:rsidRDefault="006A2D99" w:rsidP="007600B8">
      <w:pPr>
        <w:shd w:val="clear" w:color="auto" w:fill="F8F8FA"/>
        <w:spacing w:after="0" w:line="240" w:lineRule="auto"/>
        <w:rPr>
          <w:rStyle w:val="VerbatimChar"/>
          <w:rFonts w:ascii="Times New Roman" w:eastAsia="IBM Plex Mono" w:hAnsi="Times New Roman"/>
          <w:color w:val="000000"/>
        </w:rPr>
      </w:pPr>
      <w:proofErr w:type="spellStart"/>
      <w:r w:rsidRPr="007600B8">
        <w:rPr>
          <w:rStyle w:val="VerbatimChar"/>
          <w:rFonts w:ascii="Times New Roman" w:eastAsia="IBM Plex Mono" w:hAnsi="Times New Roman"/>
          <w:color w:val="000000"/>
        </w:rPr>
        <w:t>wsl</w:t>
      </w:r>
      <w:proofErr w:type="spellEnd"/>
      <w:r w:rsidRPr="007600B8">
        <w:rPr>
          <w:rStyle w:val="VerbatimChar"/>
          <w:rFonts w:ascii="Times New Roman" w:eastAsia="IBM Plex Mono" w:hAnsi="Times New Roman"/>
          <w:color w:val="000000"/>
        </w:rPr>
        <w:t xml:space="preserve"> --set-default-version 2</w:t>
      </w:r>
    </w:p>
    <w:p w14:paraId="2A40A8C5" w14:textId="77777777" w:rsidR="007600B8" w:rsidRDefault="007600B8" w:rsidP="006A2D99">
      <w:pPr>
        <w:spacing w:after="0"/>
        <w:rPr>
          <w:rFonts w:ascii="Times New Roman" w:hAnsi="Times New Roman" w:cs="Times New Roman"/>
          <w:sz w:val="22"/>
          <w:szCs w:val="22"/>
        </w:rPr>
      </w:pPr>
    </w:p>
    <w:p w14:paraId="63E57CBC" w14:textId="60940996" w:rsidR="006A2D99" w:rsidRPr="00704544" w:rsidRDefault="006A2D99" w:rsidP="006A2D99">
      <w:pPr>
        <w:spacing w:after="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From WSL, run:</w:t>
      </w:r>
    </w:p>
    <w:p w14:paraId="4D9AB579" w14:textId="77777777" w:rsidR="006A2D99" w:rsidRPr="007600B8" w:rsidRDefault="006A2D99" w:rsidP="007600B8">
      <w:pPr>
        <w:shd w:val="clear" w:color="auto" w:fill="F8F8FA"/>
        <w:spacing w:after="0" w:line="240" w:lineRule="auto"/>
        <w:rPr>
          <w:rStyle w:val="VerbatimChar"/>
          <w:rFonts w:ascii="Times New Roman" w:eastAsia="IBM Plex Mono" w:hAnsi="Times New Roman"/>
          <w:color w:val="000000"/>
        </w:rPr>
      </w:pPr>
      <w:proofErr w:type="spellStart"/>
      <w:r w:rsidRPr="007600B8">
        <w:rPr>
          <w:rStyle w:val="VerbatimChar"/>
          <w:rFonts w:ascii="Times New Roman" w:eastAsia="IBM Plex Mono" w:hAnsi="Times New Roman"/>
          <w:color w:val="000000"/>
        </w:rPr>
        <w:t>sudo</w:t>
      </w:r>
      <w:proofErr w:type="spellEnd"/>
      <w:r w:rsidRPr="007600B8">
        <w:rPr>
          <w:rStyle w:val="VerbatimChar"/>
          <w:rFonts w:ascii="Times New Roman" w:eastAsia="IBM Plex Mono" w:hAnsi="Times New Roman"/>
          <w:color w:val="000000"/>
        </w:rPr>
        <w:t xml:space="preserve"> apt update &amp;&amp; </w:t>
      </w:r>
      <w:proofErr w:type="spellStart"/>
      <w:r w:rsidRPr="007600B8">
        <w:rPr>
          <w:rStyle w:val="VerbatimChar"/>
          <w:rFonts w:ascii="Times New Roman" w:eastAsia="IBM Plex Mono" w:hAnsi="Times New Roman"/>
          <w:color w:val="000000"/>
        </w:rPr>
        <w:t>sudo</w:t>
      </w:r>
      <w:proofErr w:type="spellEnd"/>
      <w:r w:rsidRPr="007600B8">
        <w:rPr>
          <w:rStyle w:val="VerbatimChar"/>
          <w:rFonts w:ascii="Times New Roman" w:eastAsia="IBM Plex Mono" w:hAnsi="Times New Roman"/>
          <w:color w:val="000000"/>
        </w:rPr>
        <w:t xml:space="preserve"> apt upgrade -y</w:t>
      </w:r>
    </w:p>
    <w:p w14:paraId="402F2B20" w14:textId="77777777" w:rsidR="006A2D99" w:rsidRPr="007600B8" w:rsidRDefault="006A2D99" w:rsidP="007600B8">
      <w:pPr>
        <w:shd w:val="clear" w:color="auto" w:fill="F8F8FA"/>
        <w:spacing w:after="0" w:line="240" w:lineRule="auto"/>
        <w:rPr>
          <w:rStyle w:val="VerbatimChar"/>
          <w:rFonts w:ascii="Times New Roman" w:eastAsia="IBM Plex Mono" w:hAnsi="Times New Roman"/>
          <w:color w:val="000000"/>
        </w:rPr>
      </w:pPr>
      <w:proofErr w:type="spellStart"/>
      <w:r w:rsidRPr="007600B8">
        <w:rPr>
          <w:rStyle w:val="VerbatimChar"/>
          <w:rFonts w:ascii="Times New Roman" w:eastAsia="IBM Plex Mono" w:hAnsi="Times New Roman"/>
          <w:color w:val="000000"/>
        </w:rPr>
        <w:t>sudo</w:t>
      </w:r>
      <w:proofErr w:type="spellEnd"/>
      <w:r w:rsidRPr="007600B8">
        <w:rPr>
          <w:rStyle w:val="VerbatimChar"/>
          <w:rFonts w:ascii="Times New Roman" w:eastAsia="IBM Plex Mono" w:hAnsi="Times New Roman"/>
          <w:color w:val="000000"/>
        </w:rPr>
        <w:t xml:space="preserve"> apt install </w:t>
      </w:r>
      <w:proofErr w:type="spellStart"/>
      <w:r w:rsidRPr="007600B8">
        <w:rPr>
          <w:rStyle w:val="VerbatimChar"/>
          <w:rFonts w:ascii="Times New Roman" w:eastAsia="IBM Plex Mono" w:hAnsi="Times New Roman"/>
          <w:color w:val="000000"/>
        </w:rPr>
        <w:t>qemu-kvm</w:t>
      </w:r>
      <w:proofErr w:type="spellEnd"/>
      <w:r w:rsidRPr="007600B8">
        <w:rPr>
          <w:rStyle w:val="VerbatimChar"/>
          <w:rFonts w:ascii="Times New Roman" w:eastAsia="IBM Plex Mono" w:hAnsi="Times New Roman"/>
          <w:color w:val="000000"/>
        </w:rPr>
        <w:t xml:space="preserve"> </w:t>
      </w:r>
      <w:proofErr w:type="spellStart"/>
      <w:r w:rsidRPr="007600B8">
        <w:rPr>
          <w:rStyle w:val="VerbatimChar"/>
          <w:rFonts w:ascii="Times New Roman" w:eastAsia="IBM Plex Mono" w:hAnsi="Times New Roman"/>
          <w:color w:val="000000"/>
        </w:rPr>
        <w:t>libvirt</w:t>
      </w:r>
      <w:proofErr w:type="spellEnd"/>
      <w:r w:rsidRPr="007600B8">
        <w:rPr>
          <w:rStyle w:val="VerbatimChar"/>
          <w:rFonts w:ascii="Times New Roman" w:eastAsia="IBM Plex Mono" w:hAnsi="Times New Roman"/>
          <w:color w:val="000000"/>
        </w:rPr>
        <w:t xml:space="preserve">-daemon-system </w:t>
      </w:r>
      <w:proofErr w:type="spellStart"/>
      <w:r w:rsidRPr="007600B8">
        <w:rPr>
          <w:rStyle w:val="VerbatimChar"/>
          <w:rFonts w:ascii="Times New Roman" w:eastAsia="IBM Plex Mono" w:hAnsi="Times New Roman"/>
          <w:color w:val="000000"/>
        </w:rPr>
        <w:t>libvirt</w:t>
      </w:r>
      <w:proofErr w:type="spellEnd"/>
      <w:r w:rsidRPr="007600B8">
        <w:rPr>
          <w:rStyle w:val="VerbatimChar"/>
          <w:rFonts w:ascii="Times New Roman" w:eastAsia="IBM Plex Mono" w:hAnsi="Times New Roman"/>
          <w:color w:val="000000"/>
        </w:rPr>
        <w:t>-clients bridge-utils -y</w:t>
      </w:r>
    </w:p>
    <w:p w14:paraId="5C7F92E2" w14:textId="77777777" w:rsidR="006A2D99" w:rsidRPr="007600B8" w:rsidRDefault="006A2D99" w:rsidP="007600B8">
      <w:pPr>
        <w:shd w:val="clear" w:color="auto" w:fill="F8F8FA"/>
        <w:spacing w:after="0" w:line="240" w:lineRule="auto"/>
        <w:rPr>
          <w:rStyle w:val="VerbatimChar"/>
          <w:rFonts w:ascii="Times New Roman" w:eastAsia="IBM Plex Mono" w:hAnsi="Times New Roman"/>
          <w:color w:val="000000"/>
        </w:rPr>
      </w:pPr>
      <w:proofErr w:type="spellStart"/>
      <w:r w:rsidRPr="007600B8">
        <w:rPr>
          <w:rStyle w:val="VerbatimChar"/>
          <w:rFonts w:ascii="Times New Roman" w:eastAsia="IBM Plex Mono" w:hAnsi="Times New Roman"/>
          <w:color w:val="000000"/>
        </w:rPr>
        <w:t>sudo</w:t>
      </w:r>
      <w:proofErr w:type="spellEnd"/>
      <w:r w:rsidRPr="007600B8">
        <w:rPr>
          <w:rStyle w:val="VerbatimChar"/>
          <w:rFonts w:ascii="Times New Roman" w:eastAsia="IBM Plex Mono" w:hAnsi="Times New Roman"/>
          <w:color w:val="000000"/>
        </w:rPr>
        <w:t xml:space="preserve"> </w:t>
      </w:r>
      <w:proofErr w:type="spellStart"/>
      <w:r w:rsidRPr="007600B8">
        <w:rPr>
          <w:rStyle w:val="VerbatimChar"/>
          <w:rFonts w:ascii="Times New Roman" w:eastAsia="IBM Plex Mono" w:hAnsi="Times New Roman"/>
          <w:color w:val="000000"/>
        </w:rPr>
        <w:t>usermod</w:t>
      </w:r>
      <w:proofErr w:type="spellEnd"/>
      <w:r w:rsidRPr="007600B8">
        <w:rPr>
          <w:rStyle w:val="VerbatimChar"/>
          <w:rFonts w:ascii="Times New Roman" w:eastAsia="IBM Plex Mono" w:hAnsi="Times New Roman"/>
          <w:color w:val="000000"/>
        </w:rPr>
        <w:t xml:space="preserve"> -</w:t>
      </w:r>
      <w:proofErr w:type="spellStart"/>
      <w:r w:rsidRPr="007600B8">
        <w:rPr>
          <w:rStyle w:val="VerbatimChar"/>
          <w:rFonts w:ascii="Times New Roman" w:eastAsia="IBM Plex Mono" w:hAnsi="Times New Roman"/>
          <w:color w:val="000000"/>
        </w:rPr>
        <w:t>aG</w:t>
      </w:r>
      <w:proofErr w:type="spellEnd"/>
      <w:r w:rsidRPr="007600B8">
        <w:rPr>
          <w:rStyle w:val="VerbatimChar"/>
          <w:rFonts w:ascii="Times New Roman" w:eastAsia="IBM Plex Mono" w:hAnsi="Times New Roman"/>
          <w:color w:val="000000"/>
        </w:rPr>
        <w:t xml:space="preserve"> </w:t>
      </w:r>
      <w:proofErr w:type="spellStart"/>
      <w:r w:rsidRPr="007600B8">
        <w:rPr>
          <w:rStyle w:val="VerbatimChar"/>
          <w:rFonts w:ascii="Times New Roman" w:eastAsia="IBM Plex Mono" w:hAnsi="Times New Roman"/>
          <w:color w:val="000000"/>
        </w:rPr>
        <w:t>kvm</w:t>
      </w:r>
      <w:proofErr w:type="spellEnd"/>
      <w:r w:rsidRPr="007600B8">
        <w:rPr>
          <w:rStyle w:val="VerbatimChar"/>
          <w:rFonts w:ascii="Times New Roman" w:eastAsia="IBM Plex Mono" w:hAnsi="Times New Roman"/>
          <w:color w:val="000000"/>
        </w:rPr>
        <w:t xml:space="preserve"> $USER</w:t>
      </w:r>
    </w:p>
    <w:p w14:paraId="6358EEB7" w14:textId="77777777" w:rsidR="006A2D99" w:rsidRPr="00704544" w:rsidRDefault="006A2D99" w:rsidP="006A2D99">
      <w:pPr>
        <w:spacing w:after="0"/>
        <w:rPr>
          <w:rFonts w:ascii="Times New Roman" w:hAnsi="Times New Roman" w:cs="Times New Roman"/>
          <w:sz w:val="22"/>
          <w:szCs w:val="22"/>
        </w:rPr>
      </w:pPr>
    </w:p>
    <w:p w14:paraId="2D235627" w14:textId="73F6606A" w:rsidR="006A2D99" w:rsidRPr="00704544" w:rsidRDefault="006A2D99" w:rsidP="006A2D99">
      <w:pPr>
        <w:spacing w:after="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 xml:space="preserve">From Windows </w:t>
      </w:r>
      <w:proofErr w:type="spellStart"/>
      <w:r w:rsidRPr="00704544">
        <w:rPr>
          <w:rFonts w:ascii="Times New Roman" w:hAnsi="Times New Roman" w:cs="Times New Roman"/>
          <w:sz w:val="22"/>
          <w:szCs w:val="22"/>
        </w:rPr>
        <w:t>Powershell</w:t>
      </w:r>
      <w:proofErr w:type="spellEnd"/>
      <w:r w:rsidRPr="00704544">
        <w:rPr>
          <w:rFonts w:ascii="Times New Roman" w:hAnsi="Times New Roman" w:cs="Times New Roman"/>
          <w:sz w:val="22"/>
          <w:szCs w:val="22"/>
        </w:rPr>
        <w:t>, run:</w:t>
      </w:r>
    </w:p>
    <w:p w14:paraId="2929F67F" w14:textId="2A2FF8E2" w:rsidR="006A2D99" w:rsidRPr="007600B8" w:rsidRDefault="006A2D99" w:rsidP="007600B8">
      <w:pPr>
        <w:shd w:val="clear" w:color="auto" w:fill="F8F8FA"/>
        <w:spacing w:after="0" w:line="240" w:lineRule="auto"/>
        <w:rPr>
          <w:rStyle w:val="VerbatimChar"/>
          <w:rFonts w:ascii="Times New Roman" w:eastAsia="IBM Plex Mono" w:hAnsi="Times New Roman"/>
          <w:color w:val="000000"/>
        </w:rPr>
      </w:pPr>
      <w:proofErr w:type="spellStart"/>
      <w:r w:rsidRPr="007600B8">
        <w:rPr>
          <w:rStyle w:val="VerbatimChar"/>
          <w:rFonts w:ascii="Times New Roman" w:eastAsia="IBM Plex Mono" w:hAnsi="Times New Roman"/>
          <w:color w:val="000000"/>
        </w:rPr>
        <w:t>wsl</w:t>
      </w:r>
      <w:proofErr w:type="spellEnd"/>
      <w:r w:rsidRPr="007600B8">
        <w:rPr>
          <w:rStyle w:val="VerbatimChar"/>
          <w:rFonts w:ascii="Times New Roman" w:eastAsia="IBM Plex Mono" w:hAnsi="Times New Roman"/>
          <w:color w:val="000000"/>
        </w:rPr>
        <w:t xml:space="preserve"> </w:t>
      </w:r>
      <w:r w:rsidR="00737D2C" w:rsidRPr="007600B8">
        <w:rPr>
          <w:rStyle w:val="VerbatimChar"/>
          <w:rFonts w:ascii="Times New Roman" w:eastAsia="IBM Plex Mono" w:hAnsi="Times New Roman"/>
          <w:color w:val="000000"/>
        </w:rPr>
        <w:t>--</w:t>
      </w:r>
      <w:r w:rsidRPr="007600B8">
        <w:rPr>
          <w:rStyle w:val="VerbatimChar"/>
          <w:rFonts w:ascii="Times New Roman" w:eastAsia="IBM Plex Mono" w:hAnsi="Times New Roman"/>
          <w:color w:val="000000"/>
        </w:rPr>
        <w:t>shutdown</w:t>
      </w:r>
    </w:p>
    <w:p w14:paraId="214C3C15" w14:textId="65DD7DB4" w:rsidR="006536A2" w:rsidRDefault="006536A2" w:rsidP="007600B8">
      <w:pPr>
        <w:spacing w:before="24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Skip the rest of the steps to install Ubuntu Linux.</w:t>
      </w:r>
    </w:p>
    <w:p w14:paraId="3D153016" w14:textId="70E28D23" w:rsidR="00E14FDD" w:rsidRPr="00704544" w:rsidRDefault="00E14FDD" w:rsidP="007600B8">
      <w:pPr>
        <w:spacing w:before="240"/>
        <w:rPr>
          <w:rFonts w:ascii="Times New Roman" w:hAnsi="Times New Roman" w:cs="Times New Roman"/>
          <w:sz w:val="22"/>
          <w:szCs w:val="22"/>
        </w:rPr>
      </w:pPr>
      <w:r w:rsidRPr="00E14FDD">
        <w:rPr>
          <w:rFonts w:ascii="Times New Roman" w:hAnsi="Times New Roman" w:cs="Times New Roman"/>
          <w:sz w:val="22"/>
          <w:szCs w:val="22"/>
        </w:rPr>
        <w:t>When starting WSL, always choose “run as administrator”.</w:t>
      </w:r>
    </w:p>
    <w:p w14:paraId="18E1583F" w14:textId="1C20BF24" w:rsidR="00777FC0" w:rsidRPr="00777FC0" w:rsidRDefault="006536A2" w:rsidP="006536A2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r w:rsidRPr="00777FC0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 xml:space="preserve">Step 2. </w:t>
      </w:r>
      <w:r w:rsidR="00777FC0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>I</w:t>
      </w:r>
      <w:r w:rsidR="00777FC0" w:rsidRPr="00777FC0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>nstall Raspberry PI on QEMU</w:t>
      </w:r>
    </w:p>
    <w:p w14:paraId="7C06FB80" w14:textId="53F5D460" w:rsidR="006536A2" w:rsidRPr="00704544" w:rsidRDefault="00D02899" w:rsidP="006536A2">
      <w:pPr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Th</w:t>
      </w:r>
      <w:r w:rsidR="00704544" w:rsidRPr="00704544">
        <w:rPr>
          <w:rFonts w:ascii="Times New Roman" w:hAnsi="Times New Roman" w:cs="Times New Roman"/>
          <w:sz w:val="22"/>
          <w:szCs w:val="22"/>
        </w:rPr>
        <w:t>is step is based on</w:t>
      </w:r>
      <w:r w:rsidRPr="00704544">
        <w:rPr>
          <w:rFonts w:ascii="Times New Roman" w:hAnsi="Times New Roman" w:cs="Times New Roman"/>
          <w:sz w:val="22"/>
          <w:szCs w:val="22"/>
        </w:rPr>
        <w:t xml:space="preserve"> </w:t>
      </w:r>
      <w:r w:rsidR="006536A2" w:rsidRPr="00704544">
        <w:rPr>
          <w:rFonts w:ascii="Times New Roman" w:hAnsi="Times New Roman" w:cs="Times New Roman"/>
          <w:sz w:val="22"/>
          <w:szCs w:val="22"/>
        </w:rPr>
        <w:t xml:space="preserve">this page </w:t>
      </w:r>
      <w:r w:rsidR="00704544" w:rsidRPr="00704544">
        <w:rPr>
          <w:rFonts w:ascii="Times New Roman" w:hAnsi="Times New Roman" w:cs="Times New Roman"/>
          <w:sz w:val="22"/>
          <w:szCs w:val="22"/>
        </w:rPr>
        <w:t>for</w:t>
      </w:r>
      <w:r w:rsidR="006536A2" w:rsidRPr="00704544">
        <w:rPr>
          <w:rFonts w:ascii="Times New Roman" w:hAnsi="Times New Roman" w:cs="Times New Roman"/>
          <w:sz w:val="22"/>
          <w:szCs w:val="22"/>
        </w:rPr>
        <w:t xml:space="preserve"> install</w:t>
      </w:r>
      <w:r w:rsidR="00704544" w:rsidRPr="00704544">
        <w:rPr>
          <w:rFonts w:ascii="Times New Roman" w:hAnsi="Times New Roman" w:cs="Times New Roman"/>
          <w:sz w:val="22"/>
          <w:szCs w:val="22"/>
        </w:rPr>
        <w:t>ing</w:t>
      </w:r>
      <w:r w:rsidR="006536A2" w:rsidRPr="00704544">
        <w:rPr>
          <w:rFonts w:ascii="Times New Roman" w:hAnsi="Times New Roman" w:cs="Times New Roman"/>
          <w:sz w:val="22"/>
          <w:szCs w:val="22"/>
        </w:rPr>
        <w:t xml:space="preserve"> Raspberry PI </w:t>
      </w:r>
      <w:r w:rsidR="00846E21" w:rsidRPr="00704544">
        <w:rPr>
          <w:rFonts w:ascii="Times New Roman" w:hAnsi="Times New Roman" w:cs="Times New Roman"/>
          <w:sz w:val="22"/>
          <w:szCs w:val="22"/>
        </w:rPr>
        <w:t>on QEMU:</w:t>
      </w:r>
    </w:p>
    <w:p w14:paraId="4F226D7E" w14:textId="049D2F73" w:rsidR="00846E21" w:rsidRPr="00704544" w:rsidRDefault="00846E21" w:rsidP="00846E21">
      <w:pPr>
        <w:spacing w:after="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Emulating a Raspberry Pi in QEMU</w:t>
      </w:r>
    </w:p>
    <w:p w14:paraId="02C4D674" w14:textId="77777777" w:rsidR="00846E21" w:rsidRPr="00704544" w:rsidRDefault="00846E21" w:rsidP="008529D3">
      <w:pPr>
        <w:rPr>
          <w:rFonts w:ascii="Times New Roman" w:hAnsi="Times New Roman" w:cs="Times New Roman"/>
          <w:sz w:val="22"/>
          <w:szCs w:val="22"/>
        </w:rPr>
      </w:pPr>
      <w:hyperlink r:id="rId6" w:history="1">
        <w:r w:rsidRPr="00704544">
          <w:rPr>
            <w:rStyle w:val="Hyperlink"/>
            <w:rFonts w:ascii="Times New Roman" w:hAnsi="Times New Roman" w:cs="Times New Roman"/>
            <w:sz w:val="22"/>
            <w:szCs w:val="22"/>
          </w:rPr>
          <w:t>https://interrupt.memfault.com/blog/emulating-raspberry-pi-in-qemu</w:t>
        </w:r>
      </w:hyperlink>
      <w:r w:rsidRPr="00704544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0DFF9884" w14:textId="7B72C119" w:rsidR="00D02899" w:rsidRPr="00704544" w:rsidRDefault="00D02899" w:rsidP="008529D3">
      <w:pPr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However,</w:t>
      </w:r>
      <w:r w:rsidR="00704544" w:rsidRPr="00704544">
        <w:rPr>
          <w:rFonts w:ascii="Times New Roman" w:hAnsi="Times New Roman" w:cs="Times New Roman"/>
          <w:sz w:val="22"/>
          <w:szCs w:val="22"/>
        </w:rPr>
        <w:t xml:space="preserve"> we need more storage in the emulated Raspberry PI, so please follow the updated instructions below.</w:t>
      </w:r>
    </w:p>
    <w:p w14:paraId="2D12A8B1" w14:textId="30A128EF" w:rsidR="00704544" w:rsidRPr="00704544" w:rsidRDefault="00704544" w:rsidP="00704544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 xml:space="preserve">1. Get the Raspberry Pi Image (same as </w:t>
      </w:r>
      <w:r w:rsidR="007378EB"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original</w:t>
      </w: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)</w:t>
      </w:r>
    </w:p>
    <w:p w14:paraId="39E1E608" w14:textId="2A428145" w:rsidR="00521AB8" w:rsidRDefault="00521AB8" w:rsidP="00521AB8">
      <w:pPr>
        <w:shd w:val="clear" w:color="auto" w:fill="F8F8FA"/>
        <w:spacing w:after="0" w:line="336" w:lineRule="auto"/>
        <w:rPr>
          <w:rStyle w:val="VerbatimChar"/>
          <w:rFonts w:ascii="Times New Roman" w:eastAsia="IBM Plex Mono" w:hAnsi="Times New Roman" w:cs="Times New Roman"/>
          <w:color w:val="000000"/>
          <w:szCs w:val="22"/>
        </w:rPr>
      </w:pPr>
      <w:proofErr w:type="spellStart"/>
      <w:r w:rsidRPr="00704544">
        <w:rPr>
          <w:rFonts w:ascii="Times New Roman" w:hAnsi="Times New Roman" w:cs="Times New Roman"/>
          <w:sz w:val="22"/>
          <w:szCs w:val="22"/>
        </w:rPr>
        <w:t>sudo</w:t>
      </w:r>
      <w:proofErr w:type="spellEnd"/>
      <w:r w:rsidRPr="00704544">
        <w:rPr>
          <w:rFonts w:ascii="Times New Roman" w:hAnsi="Times New Roman" w:cs="Times New Roman"/>
          <w:sz w:val="22"/>
          <w:szCs w:val="22"/>
        </w:rPr>
        <w:t xml:space="preserve"> apt-get install -y qemu-system-aarch64</w:t>
      </w:r>
    </w:p>
    <w:p w14:paraId="3FDE62AC" w14:textId="4CA39041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lastRenderedPageBreak/>
        <w:t>cd ~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wget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https://downloads.raspberrypi.org/raspios_arm64/images/raspios_arm64-2023-05-03/2023-05-03-raspios-bullseye-arm64.img.xz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xz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-d 2023-05-03-raspios-bullseye-arm64.img.xz</w:t>
      </w:r>
    </w:p>
    <w:p w14:paraId="517C2831" w14:textId="77777777" w:rsidR="00704544" w:rsidRPr="00704544" w:rsidRDefault="00704544" w:rsidP="00704544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2. Inspect and Mount the Boot Partition (same as original)</w:t>
      </w:r>
    </w:p>
    <w:p w14:paraId="231EB320" w14:textId="12AA420A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fdisk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-l ./2023-05-03-raspios-bullseye-arm64.img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# Note the boot partition offset (should be 8192 * 512 = 4194304)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mkdir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/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mnt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/image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mount -o 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loop,offset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=4194304 ./2023-05-03-raspios-bullseye-arm64.img /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mnt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/image/</w:t>
      </w:r>
    </w:p>
    <w:p w14:paraId="6BCA8580" w14:textId="77777777" w:rsidR="00704544" w:rsidRPr="00704544" w:rsidRDefault="00704544" w:rsidP="00704544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Extract kernel and device tree as before:</w:t>
      </w:r>
    </w:p>
    <w:p w14:paraId="53706627" w14:textId="26275AD5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cp /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mnt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/image/bcm2710-rpi-3-b-plus.dtb ~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cp /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mnt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/image/kernel8.img ~</w:t>
      </w:r>
    </w:p>
    <w:p w14:paraId="1A0BBA51" w14:textId="7A377262" w:rsidR="00704544" w:rsidRPr="00704544" w:rsidRDefault="00704544" w:rsidP="00704544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3. Resize the Image to 32 GB (or desired size)</w:t>
      </w:r>
    </w:p>
    <w:p w14:paraId="4EF7683A" w14:textId="77777777" w:rsidR="00704544" w:rsidRPr="00704544" w:rsidRDefault="00704544" w:rsidP="00704544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Instead of resizing to the next power of two, pick a larger number directly. For example, </w:t>
      </w: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32 GB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:</w:t>
      </w:r>
    </w:p>
    <w:p w14:paraId="046658C2" w14:textId="4ED46D1A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qemu-img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resize ./2023-05-03-raspios-bullseye-arm64.img 32G</w:t>
      </w:r>
    </w:p>
    <w:p w14:paraId="6567BC3A" w14:textId="77777777" w:rsidR="00704544" w:rsidRPr="00704544" w:rsidRDefault="00704544" w:rsidP="00704544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You can change </w:t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  <w:shd w:val="clear" w:color="auto" w:fill="F8F8FA"/>
        </w:rPr>
        <w:t>32G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to </w:t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  <w:shd w:val="clear" w:color="auto" w:fill="F8F8FA"/>
        </w:rPr>
        <w:t>16G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, </w:t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  <w:shd w:val="clear" w:color="auto" w:fill="F8F8FA"/>
        </w:rPr>
        <w:t>64G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, etc.</w:t>
      </w:r>
    </w:p>
    <w:p w14:paraId="57ACEE49" w14:textId="77777777" w:rsidR="00704544" w:rsidRPr="00704544" w:rsidRDefault="00704544" w:rsidP="00704544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4. Enable SSH (same as original)</w:t>
      </w:r>
    </w:p>
    <w:p w14:paraId="4763B5E7" w14:textId="5C64D600" w:rsidR="00310C75" w:rsidRPr="00704544" w:rsidRDefault="00704544" w:rsidP="00310C75">
      <w:pPr>
        <w:spacing w:after="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Create hashed password and add 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  <w:shd w:val="clear" w:color="auto" w:fill="F8F8FA"/>
        </w:rPr>
        <w:t>userconf</w:t>
      </w:r>
      <w:proofErr w:type="spellEnd"/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+ </w:t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  <w:shd w:val="clear" w:color="auto" w:fill="F8F8FA"/>
        </w:rPr>
        <w:t>ssh</w:t>
      </w:r>
      <w:r w:rsidR="00310C75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. </w:t>
      </w:r>
      <w:r w:rsidR="00310C75" w:rsidRPr="00704544">
        <w:rPr>
          <w:rFonts w:ascii="Times New Roman" w:hAnsi="Times New Roman" w:cs="Times New Roman"/>
          <w:sz w:val="22"/>
          <w:szCs w:val="22"/>
        </w:rPr>
        <w:t>In the echo command, replace</w:t>
      </w:r>
      <w:r w:rsidR="003D5891">
        <w:rPr>
          <w:rFonts w:ascii="Times New Roman" w:hAnsi="Times New Roman" w:cs="Times New Roman"/>
          <w:sz w:val="22"/>
          <w:szCs w:val="22"/>
        </w:rPr>
        <w:t xml:space="preserve"> </w:t>
      </w:r>
      <w:r w:rsidR="003D5891"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&lt;</w:t>
      </w:r>
      <w:proofErr w:type="spellStart"/>
      <w:r w:rsidR="003D5891"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your_hash_here</w:t>
      </w:r>
      <w:proofErr w:type="spellEnd"/>
      <w:r w:rsidR="003D5891"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&gt;</w:t>
      </w:r>
      <w:r w:rsidR="003D5891">
        <w:rPr>
          <w:rFonts w:ascii="Times New Roman" w:hAnsi="Times New Roman" w:cs="Times New Roman"/>
          <w:sz w:val="22"/>
          <w:szCs w:val="22"/>
        </w:rPr>
        <w:t xml:space="preserve"> </w:t>
      </w:r>
      <w:r w:rsidR="00310C75" w:rsidRPr="00704544">
        <w:rPr>
          <w:rFonts w:ascii="Times New Roman" w:hAnsi="Times New Roman" w:cs="Times New Roman"/>
          <w:sz w:val="22"/>
          <w:szCs w:val="22"/>
        </w:rPr>
        <w:t>with what you got from running “</w:t>
      </w:r>
      <w:proofErr w:type="spellStart"/>
      <w:r w:rsidR="00310C75" w:rsidRPr="00704544">
        <w:rPr>
          <w:rFonts w:ascii="Times New Roman" w:hAnsi="Times New Roman" w:cs="Times New Roman"/>
          <w:sz w:val="22"/>
          <w:szCs w:val="22"/>
        </w:rPr>
        <w:t>openssl</w:t>
      </w:r>
      <w:proofErr w:type="spellEnd"/>
      <w:r w:rsidR="00310C75" w:rsidRPr="00704544">
        <w:rPr>
          <w:rFonts w:ascii="Times New Roman" w:hAnsi="Times New Roman" w:cs="Times New Roman"/>
          <w:sz w:val="22"/>
          <w:szCs w:val="22"/>
        </w:rPr>
        <w:t xml:space="preserve"> passwd -6” on you own computer, and </w:t>
      </w:r>
      <w:r w:rsidR="003D5891">
        <w:rPr>
          <w:rFonts w:ascii="Times New Roman" w:hAnsi="Times New Roman" w:cs="Times New Roman"/>
          <w:sz w:val="22"/>
          <w:szCs w:val="22"/>
        </w:rPr>
        <w:t>use</w:t>
      </w:r>
      <w:r w:rsidR="00310C75" w:rsidRPr="00704544">
        <w:rPr>
          <w:rFonts w:ascii="Times New Roman" w:hAnsi="Times New Roman" w:cs="Times New Roman"/>
          <w:sz w:val="22"/>
          <w:szCs w:val="22"/>
        </w:rPr>
        <w:t xml:space="preserve"> userconf</w:t>
      </w:r>
      <w:r w:rsidR="003D5891">
        <w:rPr>
          <w:rFonts w:ascii="Times New Roman" w:hAnsi="Times New Roman" w:cs="Times New Roman"/>
          <w:sz w:val="22"/>
          <w:szCs w:val="22"/>
        </w:rPr>
        <w:t>.txt instead of</w:t>
      </w:r>
      <w:r w:rsidR="00310C75" w:rsidRPr="00704544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="00310C75" w:rsidRPr="00704544">
        <w:rPr>
          <w:rFonts w:ascii="Times New Roman" w:hAnsi="Times New Roman" w:cs="Times New Roman"/>
          <w:sz w:val="22"/>
          <w:szCs w:val="22"/>
        </w:rPr>
        <w:t>userconf</w:t>
      </w:r>
      <w:proofErr w:type="spellEnd"/>
      <w:r w:rsidR="00310C75" w:rsidRPr="00704544">
        <w:rPr>
          <w:rFonts w:ascii="Times New Roman" w:hAnsi="Times New Roman" w:cs="Times New Roman"/>
          <w:sz w:val="22"/>
          <w:szCs w:val="22"/>
        </w:rPr>
        <w:t>. (Copy this command into a text file and edit it.)</w:t>
      </w:r>
    </w:p>
    <w:p w14:paraId="11DB5CB5" w14:textId="46373694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openssl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passwd -6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# type your password twice; copy the hash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echo 'pi:&lt;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your_hash_here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&gt;' | 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tee /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mnt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/image/userconf</w:t>
      </w:r>
      <w:r w:rsidR="003D5891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.txt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touch /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mnt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/image/ssh</w:t>
      </w:r>
    </w:p>
    <w:p w14:paraId="2780356A" w14:textId="77777777" w:rsidR="00704544" w:rsidRPr="00704544" w:rsidRDefault="00704544" w:rsidP="00704544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Unmount:</w:t>
      </w:r>
    </w:p>
    <w:p w14:paraId="7C8DFD0B" w14:textId="1CECCF2D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umount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/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mnt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/image</w:t>
      </w:r>
    </w:p>
    <w:p w14:paraId="6E319185" w14:textId="77777777" w:rsidR="00704544" w:rsidRPr="00704544" w:rsidRDefault="00704544" w:rsidP="00704544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5. Launch QEMU with Expanded Disk</w:t>
      </w:r>
    </w:p>
    <w:p w14:paraId="7EA88556" w14:textId="02FAF94B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lastRenderedPageBreak/>
        <w:t>qemu-system-aarch64 \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 -machine raspi3b -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cpu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cortex-a72 -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nographic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\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 -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dtb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bcm2710-rpi-3-b-plus.dtb \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 -m 1G -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mp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4 \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 -kernel kernel8.img \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 -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d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2023-05-03-raspios-bullseye-arm64.img \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 -append "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rw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earlyprintk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loglevel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=8 console=ttyAMA0,115200 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dwc_otg.lpm_enable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=0 root=/dev/mmcblk0p2 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rootdelay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=1" \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 -device 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usb-net,netdev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=net0 -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netdev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user,id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=net0,hostfwd=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tcp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::2222-:22</w:t>
      </w:r>
    </w:p>
    <w:p w14:paraId="22103559" w14:textId="1C7DFB01" w:rsidR="00704544" w:rsidRPr="00704544" w:rsidRDefault="007F6F5D" w:rsidP="00704544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You can log into the PI within the current window, or you can </w:t>
      </w:r>
      <w:r w:rsidR="00704544"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SSH in</w:t>
      </w:r>
      <w:r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from another WSL window</w:t>
      </w:r>
      <w:r w:rsidR="00704544"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:</w:t>
      </w:r>
    </w:p>
    <w:p w14:paraId="62DB499B" w14:textId="7C4920D8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ssh -p 2222 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pi@localhost</w:t>
      </w:r>
      <w:proofErr w:type="spellEnd"/>
    </w:p>
    <w:p w14:paraId="11A3BAF2" w14:textId="77777777" w:rsidR="00704544" w:rsidRPr="00704544" w:rsidRDefault="00704544" w:rsidP="00704544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6. Expand the Filesystem Inside the Emulated Pi</w:t>
      </w:r>
    </w:p>
    <w:p w14:paraId="51477E26" w14:textId="77777777" w:rsidR="00704544" w:rsidRPr="00704544" w:rsidRDefault="00704544" w:rsidP="00704544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Once inside the Pi:</w:t>
      </w:r>
    </w:p>
    <w:p w14:paraId="3EBF6666" w14:textId="281304A5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raspi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-config</w:t>
      </w:r>
    </w:p>
    <w:p w14:paraId="4FC834CA" w14:textId="77777777" w:rsidR="00704544" w:rsidRPr="00704544" w:rsidRDefault="00704544" w:rsidP="00704544">
      <w:pPr>
        <w:numPr>
          <w:ilvl w:val="0"/>
          <w:numId w:val="1"/>
        </w:numPr>
        <w:spacing w:before="105" w:after="105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Go to </w:t>
      </w: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Advanced Options → Expand Filesystem</w:t>
      </w:r>
    </w:p>
    <w:p w14:paraId="4E9E0C23" w14:textId="77777777" w:rsidR="00704544" w:rsidRPr="00704544" w:rsidRDefault="00704544" w:rsidP="00704544">
      <w:pPr>
        <w:numPr>
          <w:ilvl w:val="0"/>
          <w:numId w:val="1"/>
        </w:numPr>
        <w:spacing w:before="105" w:after="105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Reboot</w:t>
      </w:r>
    </w:p>
    <w:p w14:paraId="204483FE" w14:textId="6C1C72D5" w:rsidR="00704544" w:rsidRPr="00704544" w:rsidRDefault="00704544" w:rsidP="00704544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Alternatively (manual method</w:t>
      </w:r>
      <w:r w:rsidR="00521AB8">
        <w:rPr>
          <w:rFonts w:ascii="Times New Roman" w:eastAsia="inter" w:hAnsi="Times New Roman" w:cs="Times New Roman"/>
          <w:color w:val="000000"/>
          <w:sz w:val="22"/>
          <w:szCs w:val="22"/>
        </w:rPr>
        <w:t>, usually not needed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):</w:t>
      </w:r>
    </w:p>
    <w:p w14:paraId="7F88629D" w14:textId="1A6E57AF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</w:t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fdisk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/dev/mmcblk0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# delete partition 2 and recreate it to extend to the full disk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reboot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resize2fs /dev/mmcblk0p2</w:t>
      </w:r>
    </w:p>
    <w:p w14:paraId="2E3C1BD8" w14:textId="77777777" w:rsidR="00704544" w:rsidRPr="00704544" w:rsidRDefault="00704544" w:rsidP="00704544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7. Verify the New Size</w:t>
      </w:r>
    </w:p>
    <w:p w14:paraId="5304FC38" w14:textId="16268ECC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df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-h</w:t>
      </w:r>
    </w:p>
    <w:p w14:paraId="014CC684" w14:textId="17FEBE8C" w:rsidR="00704544" w:rsidRPr="00704544" w:rsidRDefault="00704544" w:rsidP="004A41EB">
      <w:pPr>
        <w:spacing w:after="0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You should now see nearly 32 GB available </w:t>
      </w:r>
      <w:r w:rsidR="002330D8">
        <w:rPr>
          <w:rFonts w:ascii="Times New Roman" w:eastAsia="inter" w:hAnsi="Times New Roman" w:cs="Times New Roman"/>
          <w:color w:val="000000"/>
          <w:sz w:val="22"/>
          <w:szCs w:val="22"/>
        </w:rPr>
        <w:t>i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n</w:t>
      </w:r>
      <w:r w:rsidR="002330D8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the root folder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</w:t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  <w:shd w:val="clear" w:color="auto" w:fill="F8F8FA"/>
        </w:rPr>
        <w:t>/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.</w:t>
      </w:r>
    </w:p>
    <w:p w14:paraId="34FABA23" w14:textId="77777777" w:rsidR="00704544" w:rsidRDefault="00704544" w:rsidP="00704544">
      <w:pPr>
        <w:spacing w:after="210" w:line="360" w:lineRule="auto"/>
        <w:rPr>
          <w:rFonts w:ascii="Times New Roman" w:eastAsia="inter" w:hAnsi="Times New Roman" w:cs="Times New Roman"/>
          <w:color w:val="000000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This modified workflow only changes </w:t>
      </w: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Step 3 (resize)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+ </w:t>
      </w: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Step 6 (expand FS)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, everything else is identical to the original blog’s process.</w:t>
      </w:r>
    </w:p>
    <w:p w14:paraId="486526F0" w14:textId="6EF75DA9" w:rsidR="004F09E7" w:rsidRPr="00704544" w:rsidRDefault="004F09E7" w:rsidP="004F09E7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eastAsia="inter" w:hAnsi="Times New Roman" w:cs="Times New Roman"/>
          <w:b/>
          <w:color w:val="000000"/>
          <w:sz w:val="22"/>
          <w:szCs w:val="22"/>
        </w:rPr>
        <w:t>8</w:t>
      </w: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. Verify the New Size</w:t>
      </w:r>
    </w:p>
    <w:p w14:paraId="6B938EC4" w14:textId="77777777" w:rsidR="004F09E7" w:rsidRPr="00704544" w:rsidRDefault="004F09E7" w:rsidP="004F09E7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proofErr w:type="spellStart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df</w:t>
      </w:r>
      <w:proofErr w:type="spellEnd"/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-h</w:t>
      </w:r>
    </w:p>
    <w:p w14:paraId="128B57FC" w14:textId="7267F736" w:rsidR="00777FC0" w:rsidRDefault="00777FC0" w:rsidP="00777FC0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r w:rsidRPr="00777FC0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lastRenderedPageBreak/>
        <w:t xml:space="preserve">Step </w:t>
      </w:r>
      <w: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>3</w:t>
      </w:r>
      <w:r w:rsidRPr="00777FC0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 xml:space="preserve">. </w:t>
      </w:r>
      <w:r w:rsidR="00925ECB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 xml:space="preserve">Enable </w:t>
      </w:r>
      <w:r w:rsidR="00A66E89" w:rsidRPr="00925ECB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>32-bit</w:t>
      </w:r>
      <w:r w:rsidR="00925ECB" w:rsidRPr="00925ECB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 xml:space="preserve"> ARMv7 assembly</w:t>
      </w:r>
      <w:r w:rsidR="00A66E89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 xml:space="preserve"> on </w:t>
      </w:r>
      <w:r w:rsidR="00A66E89" w:rsidRPr="00A66E89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>Raspberry Pi 3/4</w:t>
      </w:r>
    </w:p>
    <w:p w14:paraId="5B9A0001" w14:textId="754CA6BC" w:rsidR="00925ECB" w:rsidRPr="00925ECB" w:rsidRDefault="006F6115" w:rsidP="00925ECB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Follow the next </w:t>
      </w:r>
      <w:r w:rsidR="00925ECB"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step</w:t>
      </w:r>
      <w:r>
        <w:rPr>
          <w:rFonts w:ascii="Times New Roman" w:eastAsia="inter" w:hAnsi="Times New Roman" w:cs="Times New Roman"/>
          <w:color w:val="000000"/>
          <w:sz w:val="22"/>
          <w:szCs w:val="22"/>
        </w:rPr>
        <w:t>s</w:t>
      </w:r>
      <w:r w:rsidR="00925ECB"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for running </w:t>
      </w:r>
      <w:r w:rsidR="00925ECB"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>32</w:t>
      </w:r>
      <w:r w:rsidR="00925ECB"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noBreakHyphen/>
        <w:t>bit ARMv7 assembly/programs on a Raspberry Pi 3/4 running Raspberry Pi OS 64</w:t>
      </w:r>
      <w:r w:rsidR="00925ECB"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noBreakHyphen/>
        <w:t>bit</w:t>
      </w:r>
      <w:r w:rsidR="00925ECB"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:</w:t>
      </w:r>
    </w:p>
    <w:p w14:paraId="7F24299B" w14:textId="77777777" w:rsidR="00925ECB" w:rsidRPr="00925ECB" w:rsidRDefault="00925ECB" w:rsidP="00925ECB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>1. Verify Hardware and OS Architecture</w:t>
      </w:r>
    </w:p>
    <w:p w14:paraId="295D12A0" w14:textId="77777777" w:rsidR="00925ECB" w:rsidRPr="00925ECB" w:rsidRDefault="00925ECB" w:rsidP="00925ECB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Check the CPU and OS:</w:t>
      </w:r>
    </w:p>
    <w:p w14:paraId="72A04C94" w14:textId="18A56CF1" w:rsidR="00925ECB" w:rsidRPr="00925ECB" w:rsidRDefault="00925ECB" w:rsidP="00925ECB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uname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-m    # should show aarch64</w:t>
      </w:r>
      <w:r w:rsidRPr="00925ECB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lscpu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| grep -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i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model</w:t>
      </w:r>
    </w:p>
    <w:p w14:paraId="0AA6BC69" w14:textId="77777777" w:rsidR="00925ECB" w:rsidRPr="00925ECB" w:rsidRDefault="00925ECB" w:rsidP="00925ECB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Raspberry Pi 3 and 4 (ARMv8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noBreakHyphen/>
        <w:t xml:space="preserve">A) </w:t>
      </w:r>
      <w:r w:rsidRPr="00925ECB">
        <w:rPr>
          <w:rFonts w:ascii="Times New Roman" w:eastAsia="inter" w:hAnsi="Times New Roman" w:cs="Times New Roman"/>
          <w:i/>
          <w:color w:val="000000"/>
          <w:sz w:val="22"/>
          <w:szCs w:val="22"/>
        </w:rPr>
        <w:t>can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run ARMv7 binaries if the kernel supports AArch32.</w:t>
      </w:r>
    </w:p>
    <w:p w14:paraId="662A1A1F" w14:textId="77777777" w:rsidR="00925ECB" w:rsidRPr="00925ECB" w:rsidRDefault="00925ECB" w:rsidP="00925ECB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>2. Enable 32</w:t>
      </w: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noBreakHyphen/>
        <w:t>bit (</w:t>
      </w:r>
      <w:proofErr w:type="spellStart"/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>armhf</w:t>
      </w:r>
      <w:proofErr w:type="spellEnd"/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>) Support in Raspberry Pi OS 64</w:t>
      </w: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noBreakHyphen/>
        <w:t>bit</w:t>
      </w:r>
    </w:p>
    <w:p w14:paraId="78390C85" w14:textId="77777777" w:rsidR="00925ECB" w:rsidRPr="00925ECB" w:rsidRDefault="00925ECB" w:rsidP="00925ECB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By default, the 64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noBreakHyphen/>
        <w:t>bit OS is "multi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noBreakHyphen/>
        <w:t>arch capable." You need the 32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noBreakHyphen/>
        <w:t>bit runtime:</w:t>
      </w:r>
    </w:p>
    <w:p w14:paraId="3FA254C9" w14:textId="3A972BD1" w:rsidR="00925ECB" w:rsidRPr="00925ECB" w:rsidRDefault="00925ECB" w:rsidP="00925ECB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dpkg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--add-architecture 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armhf</w:t>
      </w:r>
      <w:proofErr w:type="spellEnd"/>
      <w:r w:rsidRPr="00925ECB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apt update</w:t>
      </w:r>
      <w:r w:rsidRPr="00925ECB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apt install libc6:armhf 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libstdc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++6:armhf</w:t>
      </w:r>
    </w:p>
    <w:p w14:paraId="519B7045" w14:textId="791D795C" w:rsidR="00925ECB" w:rsidRPr="00925ECB" w:rsidRDefault="00925ECB" w:rsidP="00925ECB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If you need to run more complex ARMv7 programs</w:t>
      </w:r>
      <w:r w:rsidR="00E81B6A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(usually not needed)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:</w:t>
      </w:r>
    </w:p>
    <w:p w14:paraId="532EEB52" w14:textId="7AC5A55F" w:rsidR="00925ECB" w:rsidRPr="00925ECB" w:rsidRDefault="00925ECB" w:rsidP="00925ECB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apt install 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gcc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-arm-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linux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-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gnueabihf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g++-arm-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linux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-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gnueabihf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binutils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-arm-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linux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-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gnueabihf</w:t>
      </w:r>
      <w:proofErr w:type="spellEnd"/>
    </w:p>
    <w:p w14:paraId="7701E9D4" w14:textId="10D7CD32" w:rsidR="00925ECB" w:rsidRPr="00925ECB" w:rsidRDefault="00925ECB" w:rsidP="00925ECB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>3. Compiling ARMv7 Binaries</w:t>
      </w:r>
    </w:p>
    <w:p w14:paraId="77412899" w14:textId="32AEDE16" w:rsidR="004843EE" w:rsidRDefault="00925ECB" w:rsidP="00925ECB">
      <w:pPr>
        <w:spacing w:after="210" w:line="360" w:lineRule="auto"/>
        <w:rPr>
          <w:rFonts w:ascii="Times New Roman" w:eastAsia="inter" w:hAnsi="Times New Roman" w:cs="Times New Roman"/>
          <w:color w:val="000000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Save your </w:t>
      </w: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>ARMv7 assembly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program, e.g., 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  <w:shd w:val="clear" w:color="auto" w:fill="F8F8FA"/>
        </w:rPr>
        <w:t>hello.s</w:t>
      </w:r>
      <w:proofErr w:type="spellEnd"/>
      <w:r w:rsidR="00E2153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, by using </w:t>
      </w:r>
      <w:r w:rsidR="009E2BBB">
        <w:rPr>
          <w:rFonts w:ascii="Times New Roman" w:eastAsia="inter" w:hAnsi="Times New Roman" w:cs="Times New Roman"/>
          <w:color w:val="000000"/>
          <w:sz w:val="22"/>
          <w:szCs w:val="22"/>
        </w:rPr>
        <w:t>an editor and copying the following commands into it</w:t>
      </w:r>
      <w:r w:rsidR="001858CC">
        <w:rPr>
          <w:rFonts w:ascii="Times New Roman" w:eastAsia="inter" w:hAnsi="Times New Roman" w:cs="Times New Roman"/>
          <w:color w:val="000000"/>
          <w:sz w:val="22"/>
          <w:szCs w:val="22"/>
        </w:rPr>
        <w:t>.</w:t>
      </w:r>
      <w:r w:rsidR="00765C92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(Based on this page</w:t>
      </w:r>
      <w:r w:rsidR="001858CC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</w:t>
      </w:r>
      <w:hyperlink r:id="rId7" w:history="1">
        <w:r w:rsidR="00765C92" w:rsidRPr="006D25F5">
          <w:rPr>
            <w:rStyle w:val="Hyperlink"/>
            <w:rFonts w:ascii="Times New Roman" w:eastAsia="inter" w:hAnsi="Times New Roman" w:cs="Times New Roman"/>
            <w:sz w:val="22"/>
            <w:szCs w:val="22"/>
          </w:rPr>
          <w:t>https://embeddedjourneys.com/blog/hello-world-arm-assembly-raspberry-pi/</w:t>
        </w:r>
      </w:hyperlink>
      <w:r w:rsidR="00765C92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) </w:t>
      </w:r>
    </w:p>
    <w:p w14:paraId="27628860" w14:textId="4E627D43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>global _start</w:t>
      </w:r>
    </w:p>
    <w:p w14:paraId="0A169296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>_start:</w:t>
      </w:r>
    </w:p>
    <w:p w14:paraId="1F023174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 xml:space="preserve">        MOV R0, #1</w:t>
      </w:r>
    </w:p>
    <w:p w14:paraId="322FE205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 xml:space="preserve">        LDR R1, =msg</w:t>
      </w:r>
    </w:p>
    <w:p w14:paraId="71FE9A1A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 xml:space="preserve">        MOV R2, #12</w:t>
      </w:r>
    </w:p>
    <w:p w14:paraId="4F6AD1CD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 xml:space="preserve">        MOV R7, #4</w:t>
      </w:r>
    </w:p>
    <w:p w14:paraId="4FFF9723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 xml:space="preserve">        SWI 0</w:t>
      </w:r>
    </w:p>
    <w:p w14:paraId="1B56089C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4E951BEB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 xml:space="preserve">        MOV R7, #1</w:t>
      </w:r>
    </w:p>
    <w:p w14:paraId="09EFF65B" w14:textId="5F5F6229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 xml:space="preserve">        SWI 0</w:t>
      </w:r>
    </w:p>
    <w:p w14:paraId="55CAAE50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>msg:</w:t>
      </w:r>
    </w:p>
    <w:p w14:paraId="1F0EF976" w14:textId="5B8E282D" w:rsidR="00E21534" w:rsidRPr="00925ECB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 xml:space="preserve">        .</w:t>
      </w:r>
      <w:proofErr w:type="spellStart"/>
      <w:r w:rsidRPr="00E21534">
        <w:rPr>
          <w:rFonts w:ascii="Times New Roman" w:hAnsi="Times New Roman" w:cs="Times New Roman"/>
          <w:sz w:val="22"/>
          <w:szCs w:val="22"/>
        </w:rPr>
        <w:t>asciz</w:t>
      </w:r>
      <w:proofErr w:type="spellEnd"/>
      <w:r w:rsidRPr="00E21534">
        <w:rPr>
          <w:rFonts w:ascii="Times New Roman" w:hAnsi="Times New Roman" w:cs="Times New Roman"/>
          <w:sz w:val="22"/>
          <w:szCs w:val="22"/>
        </w:rPr>
        <w:t xml:space="preserve"> "Hello, ARM!\n"</w:t>
      </w:r>
    </w:p>
    <w:p w14:paraId="5E5071A2" w14:textId="77777777" w:rsidR="004843EE" w:rsidRDefault="004843EE" w:rsidP="00925ECB">
      <w:pPr>
        <w:spacing w:after="210" w:line="360" w:lineRule="auto"/>
        <w:rPr>
          <w:rFonts w:ascii="Times New Roman" w:eastAsia="inter" w:hAnsi="Times New Roman" w:cs="Times New Roman"/>
          <w:color w:val="000000"/>
          <w:sz w:val="22"/>
          <w:szCs w:val="22"/>
        </w:rPr>
      </w:pPr>
    </w:p>
    <w:p w14:paraId="3CF92E71" w14:textId="77777777" w:rsidR="004843EE" w:rsidRDefault="004843EE" w:rsidP="00925ECB">
      <w:pPr>
        <w:spacing w:after="210" w:line="360" w:lineRule="auto"/>
        <w:rPr>
          <w:rFonts w:ascii="Times New Roman" w:eastAsia="inter" w:hAnsi="Times New Roman" w:cs="Times New Roman"/>
          <w:color w:val="000000"/>
          <w:sz w:val="22"/>
          <w:szCs w:val="22"/>
        </w:rPr>
      </w:pPr>
    </w:p>
    <w:p w14:paraId="0B0F0E33" w14:textId="77777777" w:rsidR="004843EE" w:rsidRDefault="004843EE" w:rsidP="00925ECB">
      <w:pPr>
        <w:spacing w:after="210" w:line="360" w:lineRule="auto"/>
        <w:rPr>
          <w:rFonts w:ascii="Times New Roman" w:eastAsia="inter" w:hAnsi="Times New Roman" w:cs="Times New Roman"/>
          <w:color w:val="000000"/>
          <w:sz w:val="22"/>
          <w:szCs w:val="22"/>
        </w:rPr>
      </w:pPr>
    </w:p>
    <w:p w14:paraId="1F746C51" w14:textId="3E778AA7" w:rsidR="00925ECB" w:rsidRPr="00925ECB" w:rsidRDefault="00925ECB" w:rsidP="00925ECB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then compile with the 32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noBreakHyphen/>
        <w:t>bit toolchain:</w:t>
      </w:r>
    </w:p>
    <w:p w14:paraId="506C3478" w14:textId="41E7AEC3" w:rsidR="00925ECB" w:rsidRPr="00925ECB" w:rsidRDefault="00925ECB" w:rsidP="00925ECB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arm-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linux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-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gnueabihf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-as -o 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hello.o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hello.s</w:t>
      </w:r>
      <w:proofErr w:type="spellEnd"/>
      <w:r w:rsidRPr="00925ECB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arm-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linux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-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gnueabihf-ld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-o hello 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hello.o</w:t>
      </w:r>
      <w:proofErr w:type="spellEnd"/>
    </w:p>
    <w:p w14:paraId="6225BFA6" w14:textId="77777777" w:rsidR="00925ECB" w:rsidRPr="00925ECB" w:rsidRDefault="00925ECB" w:rsidP="00925ECB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proofErr w:type="spellStart"/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You’ll</w:t>
      </w:r>
      <w:proofErr w:type="spellEnd"/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notice the output binary is ELF32 for ARM, which will run in AArch32 compatibility mode.</w:t>
      </w:r>
    </w:p>
    <w:p w14:paraId="5D363E43" w14:textId="77777777" w:rsidR="00925ECB" w:rsidRPr="00925ECB" w:rsidRDefault="00925ECB" w:rsidP="00925ECB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Check with:</w:t>
      </w:r>
    </w:p>
    <w:p w14:paraId="04FF6CF5" w14:textId="7EF065DA" w:rsidR="00925ECB" w:rsidRPr="00925ECB" w:rsidRDefault="00925ECB" w:rsidP="00925ECB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file hello</w:t>
      </w:r>
      <w:r w:rsidRPr="00925ECB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# </w:t>
      </w:r>
      <w:r w:rsidR="00E1274F" w:rsidRPr="00E1274F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./</w:t>
      </w:r>
      <w:r w:rsidR="00E1274F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hello</w:t>
      </w:r>
      <w:r w:rsidR="00E1274F" w:rsidRPr="00E1274F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: ELF 32-bit LSB executable, ARM, EABI5 version 1 (SYSV), statically linked, not stripped</w:t>
      </w:r>
    </w:p>
    <w:p w14:paraId="62422EF2" w14:textId="77777777" w:rsidR="00925ECB" w:rsidRPr="00925ECB" w:rsidRDefault="00925ECB" w:rsidP="00925ECB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>4. Run the ARMv7 Program Directly</w:t>
      </w:r>
    </w:p>
    <w:p w14:paraId="200FD601" w14:textId="77777777" w:rsidR="00925ECB" w:rsidRPr="00925ECB" w:rsidRDefault="00925ECB" w:rsidP="00925ECB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Now just run it:</w:t>
      </w:r>
    </w:p>
    <w:p w14:paraId="1A91A0E8" w14:textId="1A277B78" w:rsidR="00925ECB" w:rsidRPr="00925ECB" w:rsidRDefault="00925ECB" w:rsidP="00925ECB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./hello</w:t>
      </w:r>
    </w:p>
    <w:p w14:paraId="4AEF8C74" w14:textId="72D68FAA" w:rsidR="00925ECB" w:rsidRPr="00925ECB" w:rsidRDefault="00925ECB" w:rsidP="00457BBC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The Pi’s 64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noBreakHyphen/>
        <w:t>bit kernel automatically switches into AArch32 user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noBreakHyphen/>
        <w:t>mode for execution.</w:t>
      </w:r>
    </w:p>
    <w:p w14:paraId="62EC1355" w14:textId="77777777" w:rsidR="00925ECB" w:rsidRPr="00925ECB" w:rsidRDefault="00925ECB" w:rsidP="00925ECB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>5. Debug/Inspect (Optional)</w:t>
      </w:r>
    </w:p>
    <w:p w14:paraId="5913B6F9" w14:textId="348C4F94" w:rsidR="00176F60" w:rsidRPr="00925ECB" w:rsidRDefault="00925ECB" w:rsidP="00176F60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You can disassemble or inspect </w:t>
      </w:r>
      <w:proofErr w:type="spellStart"/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with:</w:t>
      </w:r>
      <w:proofErr w:type="spellEnd"/>
    </w:p>
    <w:p w14:paraId="645F66DD" w14:textId="77777777" w:rsidR="00176F60" w:rsidRPr="00925ECB" w:rsidRDefault="00176F60" w:rsidP="00176F60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arm-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linux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-</w:t>
      </w:r>
      <w:proofErr w:type="spellStart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gnueabihf-objdump</w:t>
      </w:r>
      <w:proofErr w:type="spellEnd"/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-d hello</w:t>
      </w:r>
    </w:p>
    <w:p w14:paraId="465BC0FD" w14:textId="28314685" w:rsidR="00176F60" w:rsidRDefault="00891B28" w:rsidP="00176F60">
      <w:pPr>
        <w:spacing w:after="210" w:line="360" w:lineRule="auto"/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 xml:space="preserve">Step 4. </w:t>
      </w:r>
      <w:r w:rsidR="00176F60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>Lab Report</w:t>
      </w:r>
    </w:p>
    <w:p w14:paraId="12FA82EC" w14:textId="6DBD2EBE" w:rsidR="00176F60" w:rsidRPr="00925ECB" w:rsidRDefault="007A260D" w:rsidP="00176F60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eastAsia="inter" w:hAnsi="Times New Roman" w:cs="Times New Roman"/>
          <w:color w:val="000000"/>
          <w:sz w:val="22"/>
          <w:szCs w:val="22"/>
        </w:rPr>
        <w:t>Write</w:t>
      </w:r>
      <w:r w:rsidR="00176F60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a</w:t>
      </w:r>
      <w:r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short</w:t>
      </w:r>
      <w:r w:rsidR="00176F60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report</w:t>
      </w:r>
      <w:r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that records your experience in going through these steps. What problems you encountered and how did you resolve them.</w:t>
      </w:r>
    </w:p>
    <w:p w14:paraId="651F0ABA" w14:textId="3E7E6BCE" w:rsidR="00925ECB" w:rsidRPr="00925ECB" w:rsidRDefault="00925ECB" w:rsidP="00176F60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</w:p>
    <w:p w14:paraId="6A09A809" w14:textId="77777777" w:rsidR="00925ECB" w:rsidRPr="00777FC0" w:rsidRDefault="00925ECB" w:rsidP="00777FC0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</w:p>
    <w:p w14:paraId="2857B91C" w14:textId="77777777" w:rsidR="004F09E7" w:rsidRPr="00704544" w:rsidRDefault="004F09E7" w:rsidP="00704544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</w:p>
    <w:p w14:paraId="601A6955" w14:textId="77777777" w:rsidR="00704544" w:rsidRPr="00704544" w:rsidRDefault="00704544" w:rsidP="008529D3">
      <w:pPr>
        <w:rPr>
          <w:rFonts w:ascii="Times New Roman" w:hAnsi="Times New Roman" w:cs="Times New Roman"/>
          <w:sz w:val="22"/>
          <w:szCs w:val="22"/>
        </w:rPr>
      </w:pPr>
    </w:p>
    <w:p w14:paraId="0FE45AE0" w14:textId="77777777" w:rsidR="00704544" w:rsidRPr="00704544" w:rsidRDefault="00704544" w:rsidP="008529D3">
      <w:pPr>
        <w:rPr>
          <w:rFonts w:ascii="Times New Roman" w:hAnsi="Times New Roman" w:cs="Times New Roman"/>
          <w:sz w:val="22"/>
          <w:szCs w:val="22"/>
        </w:rPr>
      </w:pPr>
    </w:p>
    <w:p w14:paraId="0F74DF02" w14:textId="77777777" w:rsidR="00704544" w:rsidRPr="00704544" w:rsidRDefault="00704544" w:rsidP="008529D3">
      <w:pPr>
        <w:rPr>
          <w:rFonts w:ascii="Times New Roman" w:hAnsi="Times New Roman" w:cs="Times New Roman"/>
          <w:sz w:val="22"/>
          <w:szCs w:val="22"/>
        </w:rPr>
      </w:pPr>
    </w:p>
    <w:sectPr w:rsidR="00704544" w:rsidRPr="0070454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IBM Plex Mono">
    <w:charset w:val="00"/>
    <w:family w:val="modern"/>
    <w:pitch w:val="fixed"/>
    <w:sig w:usb0="A000026F" w:usb1="5000207B" w:usb2="00000000" w:usb3="00000000" w:csb0="00000197" w:csb1="00000000"/>
  </w:font>
  <w:font w:name="inter">
    <w:altName w:val="Cambri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7E25E0"/>
    <w:multiLevelType w:val="hybridMultilevel"/>
    <w:tmpl w:val="659CAD8A"/>
    <w:lvl w:ilvl="0" w:tplc="0FCC49D4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 w:tplc="C098FC9E">
      <w:numFmt w:val="decimal"/>
      <w:lvlText w:val=""/>
      <w:lvlJc w:val="left"/>
      <w:pPr>
        <w:ind w:left="0" w:firstLine="0"/>
      </w:pPr>
    </w:lvl>
    <w:lvl w:ilvl="2" w:tplc="C99AB474">
      <w:numFmt w:val="decimal"/>
      <w:lvlText w:val=""/>
      <w:lvlJc w:val="left"/>
      <w:pPr>
        <w:ind w:left="0" w:firstLine="0"/>
      </w:pPr>
    </w:lvl>
    <w:lvl w:ilvl="3" w:tplc="39D27B0C">
      <w:numFmt w:val="decimal"/>
      <w:lvlText w:val=""/>
      <w:lvlJc w:val="left"/>
      <w:pPr>
        <w:ind w:left="0" w:firstLine="0"/>
      </w:pPr>
    </w:lvl>
    <w:lvl w:ilvl="4" w:tplc="F750392A">
      <w:numFmt w:val="decimal"/>
      <w:lvlText w:val=""/>
      <w:lvlJc w:val="left"/>
      <w:pPr>
        <w:ind w:left="0" w:firstLine="0"/>
      </w:pPr>
    </w:lvl>
    <w:lvl w:ilvl="5" w:tplc="6A42E064">
      <w:numFmt w:val="decimal"/>
      <w:lvlText w:val=""/>
      <w:lvlJc w:val="left"/>
      <w:pPr>
        <w:ind w:left="0" w:firstLine="0"/>
      </w:pPr>
    </w:lvl>
    <w:lvl w:ilvl="6" w:tplc="1BB08F02">
      <w:numFmt w:val="decimal"/>
      <w:lvlText w:val=""/>
      <w:lvlJc w:val="left"/>
      <w:pPr>
        <w:ind w:left="0" w:firstLine="0"/>
      </w:pPr>
    </w:lvl>
    <w:lvl w:ilvl="7" w:tplc="BB6EDA9C">
      <w:numFmt w:val="decimal"/>
      <w:lvlText w:val=""/>
      <w:lvlJc w:val="left"/>
      <w:pPr>
        <w:ind w:left="0" w:firstLine="0"/>
      </w:pPr>
    </w:lvl>
    <w:lvl w:ilvl="8" w:tplc="52EE1016">
      <w:numFmt w:val="decimal"/>
      <w:lvlText w:val=""/>
      <w:lvlJc w:val="left"/>
      <w:pPr>
        <w:ind w:left="0" w:firstLine="0"/>
      </w:pPr>
    </w:lvl>
  </w:abstractNum>
  <w:num w:numId="1" w16cid:durableId="211576600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QwMbIwtLAwMzIzMTBV0lEKTi0uzszPAykwrgUA802P1CwAAAA="/>
  </w:docVars>
  <w:rsids>
    <w:rsidRoot w:val="00A45CF9"/>
    <w:rsid w:val="00176F60"/>
    <w:rsid w:val="001858CC"/>
    <w:rsid w:val="001E7F71"/>
    <w:rsid w:val="002330D8"/>
    <w:rsid w:val="002A70FC"/>
    <w:rsid w:val="002D3281"/>
    <w:rsid w:val="00310C75"/>
    <w:rsid w:val="003A56B8"/>
    <w:rsid w:val="003D5891"/>
    <w:rsid w:val="00457BBC"/>
    <w:rsid w:val="004760DE"/>
    <w:rsid w:val="00481BE1"/>
    <w:rsid w:val="004843EE"/>
    <w:rsid w:val="00493883"/>
    <w:rsid w:val="004A41EB"/>
    <w:rsid w:val="004A6BE9"/>
    <w:rsid w:val="004F09E7"/>
    <w:rsid w:val="00521429"/>
    <w:rsid w:val="00521AB8"/>
    <w:rsid w:val="006536A2"/>
    <w:rsid w:val="006A2D99"/>
    <w:rsid w:val="006F6115"/>
    <w:rsid w:val="00704544"/>
    <w:rsid w:val="007378EB"/>
    <w:rsid w:val="00737D2C"/>
    <w:rsid w:val="007600B8"/>
    <w:rsid w:val="00765C92"/>
    <w:rsid w:val="00777FC0"/>
    <w:rsid w:val="007A260D"/>
    <w:rsid w:val="007F6F5D"/>
    <w:rsid w:val="00846E21"/>
    <w:rsid w:val="008529D3"/>
    <w:rsid w:val="00891B28"/>
    <w:rsid w:val="009220AE"/>
    <w:rsid w:val="00925ECB"/>
    <w:rsid w:val="009E2BBB"/>
    <w:rsid w:val="00A45CF9"/>
    <w:rsid w:val="00A66E89"/>
    <w:rsid w:val="00AF46D2"/>
    <w:rsid w:val="00BA3F7B"/>
    <w:rsid w:val="00C84C6A"/>
    <w:rsid w:val="00D02899"/>
    <w:rsid w:val="00D03FFC"/>
    <w:rsid w:val="00D4313A"/>
    <w:rsid w:val="00D63496"/>
    <w:rsid w:val="00E1274F"/>
    <w:rsid w:val="00E14FDD"/>
    <w:rsid w:val="00E21534"/>
    <w:rsid w:val="00E4415B"/>
    <w:rsid w:val="00E81B6A"/>
    <w:rsid w:val="00E8746F"/>
    <w:rsid w:val="00F107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2"/>
    <o:shapelayout v:ext="edit">
      <o:idmap v:ext="edit" data="1"/>
    </o:shapelayout>
  </w:shapeDefaults>
  <w:decimalSymbol w:val="."/>
  <w:listSeparator w:val=","/>
  <w14:docId w14:val="1C4082E0"/>
  <w15:chartTrackingRefBased/>
  <w15:docId w15:val="{AC3863E6-B0C1-4849-A5E0-F049C5BED7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6F60"/>
  </w:style>
  <w:style w:type="paragraph" w:styleId="Heading1">
    <w:name w:val="heading 1"/>
    <w:basedOn w:val="Normal"/>
    <w:next w:val="Normal"/>
    <w:link w:val="Heading1Char"/>
    <w:uiPriority w:val="9"/>
    <w:qFormat/>
    <w:rsid w:val="00A45CF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45CF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45CF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45CF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45CF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45CF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45CF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45CF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45CF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45CF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45CF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45CF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45CF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45CF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45CF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45CF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45CF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45CF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45CF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45CF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45CF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45CF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45CF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45CF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45CF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45CF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45CF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45CF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45CF9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6A2D99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2D99"/>
    <w:rPr>
      <w:color w:val="605E5C"/>
      <w:shd w:val="clear" w:color="auto" w:fill="E1DFDD"/>
    </w:rPr>
  </w:style>
  <w:style w:type="character" w:customStyle="1" w:styleId="VerbatimChar">
    <w:name w:val="Verbatim Char"/>
    <w:rsid w:val="00704544"/>
    <w:rPr>
      <w:rFonts w:ascii="Consolas" w:hAnsi="Consolas" w:hint="default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embeddedjourneys.com/blog/hello-world-arm-assembly-raspberry-pi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interrupt.memfault.com/blog/emulating-raspberry-pi-in-qemu" TargetMode="External"/><Relationship Id="rId5" Type="http://schemas.openxmlformats.org/officeDocument/2006/relationships/hyperlink" Target="https://www.youtube.com/watch?v=dPg8P5DYZNg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6</Pages>
  <Words>885</Words>
  <Characters>5047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user</dc:creator>
  <cp:keywords/>
  <dc:description/>
  <cp:lastModifiedBy>Zonghua Gu</cp:lastModifiedBy>
  <cp:revision>9</cp:revision>
  <cp:lastPrinted>2025-09-09T18:57:00Z</cp:lastPrinted>
  <dcterms:created xsi:type="dcterms:W3CDTF">2025-09-09T18:57:00Z</dcterms:created>
  <dcterms:modified xsi:type="dcterms:W3CDTF">2025-09-09T19:02:00Z</dcterms:modified>
</cp:coreProperties>
</file>